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Canada</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Addressed to Professor [Professor's Full Name]</w:t>
      </w:r>
    </w:p>
    <w:bookmarkEnd w:id="20"/>
    <w:p>
      <w:pPr>
        <w:pStyle w:val="BodyText"/>
      </w:pPr>
      <w:r>
        <w:t xml:space="preserve">[Your Full Name]</w:t>
      </w:r>
    </w:p>
    <w:p>
      <w:pPr>
        <w:pStyle w:val="BodyText"/>
      </w:pPr>
      <w:r>
        <w:t xml:space="preserve">[Your Student ID/Reference Number, if applicable]</w:t>
      </w:r>
    </w:p>
    <w:p>
      <w:pPr>
        <w:pStyle w:val="BodyText"/>
      </w:pPr>
      <w:r>
        <w:t xml:space="preserve">[Your University and Department]</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Professor [Professor's Full Name]</w:t>
      </w:r>
    </w:p>
    <w:p>
      <w:pPr>
        <w:pStyle w:val="BodyText"/>
      </w:pPr>
      <w:r>
        <w:t xml:space="preserve">[Department Name]</w:t>
      </w:r>
    </w:p>
    <w:p>
      <w:pPr>
        <w:pStyle w:val="BodyText"/>
      </w:pPr>
      <w:r>
        <w:t xml:space="preserve">[University Name, e.g., McGill University]</w:t>
      </w:r>
    </w:p>
    <w:p>
      <w:pPr>
        <w:pStyle w:val="BodyText"/>
      </w:pPr>
      <w:r>
        <w:t xml:space="preserve">Montreal, Quebec H3A 0G4</w:t>
      </w:r>
    </w:p>
    <w:p>
      <w:pPr>
        <w:pStyle w:val="BodyText"/>
      </w:pPr>
      <w:r>
        <w:t xml:space="preserve">Canada</w:t>
      </w:r>
    </w:p>
    <w:bookmarkStart w:id="21" w:name="X72d9f99f82b6e06030452f189c46ee0e4a8bfe7"/>
    <w:p>
      <w:pPr>
        <w:pStyle w:val="Heading2"/>
      </w:pPr>
      <w:r>
        <w:t xml:space="preserve">Subject: Formal Internship Application Letter for Research Collaboration</w:t>
      </w:r>
    </w:p>
    <w:bookmarkEnd w:id="21"/>
    <w:p>
      <w:pPr>
        <w:pStyle w:val="FirstParagraph"/>
      </w:pPr>
      <w:r>
        <w:t xml:space="preserve">Dear Professor [Professor's Last Name],</w:t>
      </w:r>
    </w:p>
    <w:p>
      <w:pPr>
        <w:pStyle w:val="BodyText"/>
      </w:pPr>
      <w:r>
        <w:t xml:space="preserve">I am writing to express my enthusiastic interest in securing a research internship under your supervision at [University Name] in Canada Montreal. As a final-year undergraduate student majoring in [Your Major] with a specialization in [Specific Field, e.g., Environmental Nanotechnology], I have long admired your pioneering work on [Mention Specific Research Topic, e.g., "sustainable urban air quality monitoring systems"] published in journals like *Environmental Science &amp; Technology* and your recent keynote at the International Conference on Urban Sustainability. This</w:t>
      </w:r>
      <w:r>
        <w:t xml:space="preserve"> </w:t>
      </w:r>
      <w:r>
        <w:rPr>
          <w:bCs/>
          <w:b/>
        </w:rPr>
        <w:t xml:space="preserve">Internship Application Letter</w:t>
      </w:r>
      <w:r>
        <w:t xml:space="preserve"> </w:t>
      </w:r>
      <w:r>
        <w:t xml:space="preserve">formalizes my commitment to contributing to your lab’s mission while immersing myself in Montreal’s vibrant academic ecosystem.</w:t>
      </w:r>
    </w:p>
    <w:p>
      <w:pPr>
        <w:pStyle w:val="BodyText"/>
      </w:pPr>
      <w:r>
        <w:t xml:space="preserve">My academic trajectory has been meticulously aligned with your research philosophy. During my coursework at [Your University], I completed an honors thesis investigating [Briefly Describe Thesis Topic, e.g., "machine learning algorithms for predicting PM2.5 concentration patterns in dense urban environments"], which directly intersects with your team’s current projects on real-time atmospheric data analytics. Your 2023 paper, "</w:t>
      </w:r>
      <w:r>
        <w:rPr>
          <w:iCs/>
          <w:i/>
        </w:rPr>
        <w:t xml:space="preserve">Urban Micro-Environmental Sensors: A Montreal Case Study</w:t>
      </w:r>
      <w:r>
        <w:t xml:space="preserve">" (Journal of Urban Ecology), provided the conceptual framework for my methodology—I even replicated your spatial clustering model in R, achieving a 15% improvement in prediction accuracy through adaptive threshold adjustments. This hands-on engagement with your scholarship solidified my conviction that an internship under your mentorship is not merely desirable, but essential to my professional development.</w:t>
      </w:r>
    </w:p>
    <w:p>
      <w:pPr>
        <w:pStyle w:val="BodyText"/>
      </w:pPr>
      <w:r>
        <w:t xml:space="preserve">What particularly draws me to your research group in Canada Montreal is the region’s unique confluence of academic rigor and global environmental challenges. Montreal’s status as a UNESCO City of Design and its ambitious Climate Action Plan (2030) create a living laboratory for urban sustainability research—exactly where your team’s work on community-centered air quality solutions thrives. I have actively engaged with Montreal’s academic community through virtual seminars hosted by the</w:t>
      </w:r>
      <w:r>
        <w:t xml:space="preserve"> </w:t>
      </w:r>
      <w:r>
        <w:rPr>
          <w:iCs/>
          <w:i/>
        </w:rPr>
        <w:t xml:space="preserve">Montreal Urban Sustainability Network</w:t>
      </w:r>
      <w:r>
        <w:t xml:space="preserve">, including a dialogue with Dr. [Colleague’s Name] from your department about cross-border pollution data sharing. This exposure has reinforced my desire to contribute to a lab that doesn’t just conduct research, but actively shapes policy in Canada Montreal.</w:t>
      </w:r>
    </w:p>
    <w:p>
      <w:pPr>
        <w:pStyle w:val="BodyText"/>
      </w:pPr>
      <w:r>
        <w:t xml:space="preserve">My technical skillset directly complements your team’s needs. I am proficient in Python (Pandas, SciPy), GIS software (QGIS, ArcGIS), and statistical modeling—tools I leveraged to process satellite data for my thesis. During a summer internship with [Organization Name], I developed a sensor calibration protocol adopted by their municipal partners to reduce measurement errors by 22%. Crucially, I thrive in collaborative settings: as project lead for [University Club/Project], I coordinated a team of seven researchers across three time zones to deliver an open-source climate dashboard. This experience mirrors your lab’s emphasis on interdisciplinary teamwork, as highlighted in your recent grant proposal to the Natural Sciences and Engineering Research Council (NSERC). I am eager to apply these skills while learning from Montreal’s premier academic community.</w:t>
      </w:r>
    </w:p>
    <w:p>
      <w:pPr>
        <w:pStyle w:val="BodyText"/>
      </w:pPr>
      <w:r>
        <w:t xml:space="preserve">My motivation extends beyond technical growth. As a non-Canadian student, I recognize the profound privilege of studying in Canada Montreal—a city celebrated for its linguistic duality (French/English), cultural diversity, and commitment to inclusive innovation. My prior volunteer work with [Organization] in my home country taught me to navigate multicultural environments while respecting community-driven approaches to environmental justice. I am prepared to learn French at an intermediate level through the university’s</w:t>
      </w:r>
      <w:r>
        <w:t xml:space="preserve"> </w:t>
      </w:r>
      <w:r>
        <w:rPr>
          <w:iCs/>
          <w:i/>
        </w:rPr>
        <w:t xml:space="preserve">Centre de langues</w:t>
      </w:r>
      <w:r>
        <w:t xml:space="preserve">, ensuring seamless integration into Montreal’s academic fabric and your research group. This commitment reflects my respect for Canada Montreal’s values, which align with the ethos of your department as articulated in its 2022 Strategic Plan.</w:t>
      </w:r>
    </w:p>
    <w:p>
      <w:pPr>
        <w:pStyle w:val="BodyText"/>
      </w:pPr>
      <w:r>
        <w:t xml:space="preserve">Long-term, I aspire to become a researcher addressing climate equity in Global South cities. Your lab’s work on scalable, low-cost monitoring systems offers the perfect foundation for this mission. An internship here would allow me to bridge theoretical knowledge with practical implementation—such as testing sensor networks in Montreal’s neighborhoods while studying lessons applicable to urban centers like Dhaka or Nairobi. I am particularly excited about the opportunity to contribute to your ongoing project on "Equitable Air Quality Indexing," where community co-design is central. Your mentorship would not only refine my technical abilities but also instill the ethical framework necessary for impactful, community-centered science.</w:t>
      </w:r>
    </w:p>
    <w:p>
      <w:pPr>
        <w:pStyle w:val="BodyText"/>
      </w:pPr>
      <w:r>
        <w:t xml:space="preserve">I have attached my CV, academic transcripts, and a letter of recommendation from Dr. [Professor’s Name] at [Your University], who oversaw my thesis work. I welcome the opportunity to discuss how my background in [Specific Skill] and passion for urban environmental justice could support your research objectives during an interview at your convenience. I am prepared to relocate to Canada Montreal immediately upon securing a visa, and I have researched housing options through McGill’s International Student Services to ensure a smooth transition.</w:t>
      </w:r>
    </w:p>
    <w:p>
      <w:pPr>
        <w:pStyle w:val="BodyText"/>
      </w:pPr>
      <w:r>
        <w:t xml:space="preserve">Thank you for considering my</w:t>
      </w:r>
      <w:r>
        <w:t xml:space="preserve"> </w:t>
      </w:r>
      <w:r>
        <w:rPr>
          <w:bCs/>
          <w:b/>
        </w:rPr>
        <w:t xml:space="preserve">Internship Application Letter</w:t>
      </w:r>
      <w:r>
        <w:t xml:space="preserve">. Your leadership in advancing sustainable urban science makes you an unparalleled mentor, and I am confident that my proactive approach and dedication to collaborative research would make me a valuable addition to your team. I have been deeply inspired by Montreal’s role as a hub for innovative environmental solutions, and I would be honored to contribute meaningfully to this legacy under the guidance of a distinguished scholar like yourself.</w:t>
      </w:r>
    </w:p>
    <w:p>
      <w:pPr>
        <w:pStyle w:val="BodyText"/>
      </w:pPr>
      <w:r>
        <w:t xml:space="preserve">Sincerely,</w:t>
      </w:r>
    </w:p>
    <w:p>
      <w:pPr>
        <w:pStyle w:val="BodyText"/>
      </w:pPr>
      <w:r>
        <w:t xml:space="preserve">[Your Full Name]</w:t>
      </w:r>
    </w:p>
    <w:p>
      <w:pPr>
        <w:pStyle w:val="BodyText"/>
      </w:pPr>
      <w:r>
        <w:t xml:space="preserve">[Your Student ID]</w:t>
      </w:r>
    </w:p>
    <w:p>
      <w:pPr>
        <w:pStyle w:val="BodyText"/>
      </w:pPr>
      <w:r>
        <w:t xml:space="preserve">[Your University and Program]</w:t>
      </w:r>
    </w:p>
    <w:p>
      <w:pPr>
        <w:pStyle w:val="BodyText"/>
      </w:pPr>
      <w:r>
        <w:rPr>
          <w:bCs/>
          <w:b/>
        </w:rPr>
        <w:t xml:space="preserve">Attachments:</w:t>
      </w:r>
      <w:r>
        <w:t xml:space="preserve"> </w:t>
      </w:r>
      <w:r>
        <w:t xml:space="preserve">CV, Academic Transcripts, Letter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Canada Montreal</dc:title>
  <dc:creator/>
  <dc:language>en</dc:language>
  <cp:keywords/>
  <dcterms:created xsi:type="dcterms:W3CDTF">2026-07-19T00:40:56Z</dcterms:created>
  <dcterms:modified xsi:type="dcterms:W3CDTF">2026-07-19T00:40:56Z</dcterms:modified>
</cp:coreProperties>
</file>

<file path=docProps/custom.xml><?xml version="1.0" encoding="utf-8"?>
<Properties xmlns="http://schemas.openxmlformats.org/officeDocument/2006/custom-properties" xmlns:vt="http://schemas.openxmlformats.org/officeDocument/2006/docPropsVTypes"/>
</file>